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29AC" w:rsidRPr="008529AC" w:rsidRDefault="008529AC" w:rsidP="00D324CA">
      <w:pPr>
        <w:spacing w:line="360" w:lineRule="auto"/>
        <w:jc w:val="center"/>
        <w:rPr>
          <w:rFonts w:ascii="楷体" w:eastAsia="楷体" w:hAnsi="楷体" w:cs="Arial"/>
          <w:sz w:val="32"/>
          <w:szCs w:val="32"/>
          <w:shd w:val="clear" w:color="auto" w:fill="FFFFFF"/>
        </w:rPr>
      </w:pPr>
      <w:r w:rsidRPr="00C917F9">
        <w:rPr>
          <w:rFonts w:ascii="楷体" w:eastAsia="楷体" w:hAnsi="楷体" w:cs="Arial" w:hint="eastAsia"/>
          <w:sz w:val="32"/>
          <w:szCs w:val="32"/>
          <w:shd w:val="clear" w:color="auto" w:fill="FFFFFF"/>
        </w:rPr>
        <w:t>報 名 表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姓名（中）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（英）</w:t>
      </w:r>
      <w:r w:rsidRPr="00C917F9">
        <w:rPr>
          <w:rFonts w:ascii="楷体" w:eastAsia="楷体" w:hAnsi="楷体" w:cs="Arial" w:hint="eastAsia"/>
          <w:sz w:val="16"/>
          <w:szCs w:val="16"/>
          <w:shd w:val="clear" w:color="auto" w:fill="FFFFFF"/>
        </w:rPr>
        <w:t>以身份證為準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 性別：男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/女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A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出生日期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（DD/MM/YYYY）出生地點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證件類別：回鄉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護照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證件號碼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證件到期日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身份證號碼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移動電話（本人）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  <w:r w:rsidR="007D563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電郵:</w:t>
      </w:r>
      <w:r w:rsidR="007D5639">
        <w:rPr>
          <w:rFonts w:ascii="楷体" w:eastAsia="楷体" w:hAnsi="楷体" w:cs="Arial"/>
          <w:sz w:val="23"/>
          <w:szCs w:val="23"/>
          <w:shd w:val="clear" w:color="auto" w:fill="FFFFFF"/>
        </w:rPr>
        <w:t>___________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</w:t>
      </w:r>
    </w:p>
    <w:p w:rsidR="008529AC" w:rsidRPr="00C917F9" w:rsidRDefault="007D5639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>
        <w:rPr>
          <w:rFonts w:ascii="楷体" w:eastAsia="楷体" w:hAnsi="楷体" w:cs="Arial" w:hint="eastAsia"/>
          <w:sz w:val="23"/>
          <w:szCs w:val="23"/>
          <w:shd w:val="clear" w:color="auto" w:fill="FFFFFF"/>
        </w:rPr>
        <w:t>聯絡地址:</w:t>
      </w:r>
      <w:r>
        <w:rPr>
          <w:rFonts w:ascii="楷体" w:eastAsia="楷体" w:hAnsi="楷体" w:cs="Arial"/>
          <w:sz w:val="23"/>
          <w:szCs w:val="23"/>
          <w:shd w:val="clear" w:color="auto" w:fill="FFFFFF"/>
        </w:rPr>
        <w:t xml:space="preserve"> </w:t>
      </w:r>
      <w:r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  <w:t>_____________________________________________________________</w:t>
      </w:r>
      <w:r w:rsidRPr="007D5639">
        <w:rPr>
          <w:rFonts w:ascii="楷体" w:eastAsia="楷体" w:hAnsi="楷体" w:cs="Arial"/>
          <w:sz w:val="23"/>
          <w:szCs w:val="23"/>
          <w:u w:val="words"/>
          <w:shd w:val="clear" w:color="auto" w:fill="FFFFFF"/>
        </w:rPr>
        <w:t xml:space="preserve"> </w:t>
      </w:r>
      <w:r w:rsidRPr="007D5639">
        <w:rPr>
          <w:rFonts w:ascii="楷体" w:eastAsia="楷体" w:hAnsi="楷体" w:cs="Arial" w:hint="eastAsia"/>
          <w:sz w:val="23"/>
          <w:szCs w:val="23"/>
          <w:u w:val="words"/>
          <w:shd w:val="clear" w:color="auto" w:fill="FFFFFF"/>
        </w:rPr>
        <w:t xml:space="preserve">     </w:t>
      </w:r>
      <w:r w:rsidRPr="007D563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</w:t>
      </w:r>
      <w:r w:rsidRPr="007D5639"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  <w:t xml:space="preserve">  </w:t>
      </w:r>
      <w:r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  <w:t xml:space="preserve">              </w:t>
      </w:r>
      <w:r w:rsidRPr="007D563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</w:t>
      </w:r>
      <w:r w:rsidR="008529AC" w:rsidRPr="007D563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</w:t>
      </w:r>
      <w:r w:rsidRPr="007D5639"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  <w:t xml:space="preserve">      </w:t>
      </w:r>
      <w:r w:rsidR="008529AC" w:rsidRPr="007D563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語言能力：（A-良好 B-普通 C-略懂） 普通話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英語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葡語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健康狀況 </w:t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（如有以下情況，請列明詳情）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食物過敏  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沒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詳情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   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藥物過敏  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沒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詳情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  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嚴重疾病  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沒有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F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詳情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  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緊急聯繫人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 關係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緊急聯繫電話</w:t>
      </w:r>
      <w:r w:rsidRPr="009F79F0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（日間）</w:t>
      </w:r>
      <w:r w:rsidR="009F79F0" w:rsidRPr="009F79F0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  <w:r w:rsidR="009F79F0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    </w:t>
      </w:r>
      <w:r w:rsidR="009F79F0" w:rsidRPr="009F79F0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  <w:r w:rsidRPr="009F79F0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（夜間）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</w:t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學歷背景（從中學開始填寫）</w:t>
      </w:r>
    </w:p>
    <w:tbl>
      <w:tblPr>
        <w:tblW w:w="0" w:type="auto"/>
        <w:tblInd w:w="17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2040"/>
        <w:gridCol w:w="3783"/>
        <w:gridCol w:w="3432"/>
      </w:tblGrid>
      <w:tr w:rsidR="008529AC" w:rsidRPr="00C917F9" w:rsidTr="00217B61">
        <w:trPr>
          <w:trHeight w:val="424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jc w:val="center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  <w:r w:rsidRPr="00C917F9">
              <w:rPr>
                <w:rFonts w:ascii="楷体" w:eastAsia="楷体" w:hAnsi="楷体" w:cs="Arial" w:hint="eastAsia"/>
                <w:sz w:val="23"/>
                <w:szCs w:val="23"/>
                <w:shd w:val="clear" w:color="auto" w:fill="FFFFFF"/>
              </w:rPr>
              <w:t>時間</w:t>
            </w: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jc w:val="center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  <w:r w:rsidRPr="00C917F9">
              <w:rPr>
                <w:rFonts w:ascii="楷体" w:eastAsia="楷体" w:hAnsi="楷体" w:cs="Arial" w:hint="eastAsia"/>
                <w:sz w:val="23"/>
                <w:szCs w:val="23"/>
                <w:shd w:val="clear" w:color="auto" w:fill="FFFFFF"/>
              </w:rPr>
              <w:t>學校名稱</w:t>
            </w: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jc w:val="center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  <w:r w:rsidRPr="00C917F9">
              <w:rPr>
                <w:rFonts w:ascii="楷体" w:eastAsia="楷体" w:hAnsi="楷体" w:cs="Arial" w:hint="eastAsia"/>
                <w:sz w:val="23"/>
                <w:szCs w:val="23"/>
                <w:shd w:val="clear" w:color="auto" w:fill="FFFFFF"/>
              </w:rPr>
              <w:t>科系</w:t>
            </w:r>
          </w:p>
        </w:tc>
      </w:tr>
      <w:tr w:rsidR="008529AC" w:rsidRPr="00C917F9" w:rsidTr="00217B61">
        <w:trPr>
          <w:trHeight w:val="330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</w:tr>
      <w:tr w:rsidR="008529AC" w:rsidRPr="00C917F9" w:rsidTr="00217B61">
        <w:trPr>
          <w:trHeight w:val="375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</w:tr>
      <w:tr w:rsidR="008529AC" w:rsidRPr="00C917F9" w:rsidTr="00217B61">
        <w:trPr>
          <w:trHeight w:val="450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</w:tr>
    </w:tbl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工作經驗（校外/校內）</w:t>
      </w:r>
    </w:p>
    <w:tbl>
      <w:tblPr>
        <w:tblW w:w="0" w:type="auto"/>
        <w:tblInd w:w="17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2040"/>
        <w:gridCol w:w="3783"/>
        <w:gridCol w:w="3432"/>
      </w:tblGrid>
      <w:tr w:rsidR="008529AC" w:rsidRPr="00C917F9" w:rsidTr="00217B61">
        <w:trPr>
          <w:trHeight w:val="424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jc w:val="center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  <w:r w:rsidRPr="00C917F9">
              <w:rPr>
                <w:rFonts w:ascii="楷体" w:eastAsia="楷体" w:hAnsi="楷体" w:cs="Arial" w:hint="eastAsia"/>
                <w:sz w:val="23"/>
                <w:szCs w:val="23"/>
                <w:shd w:val="clear" w:color="auto" w:fill="FFFFFF"/>
              </w:rPr>
              <w:t>時間</w:t>
            </w: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jc w:val="center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  <w:r w:rsidRPr="00C917F9">
              <w:rPr>
                <w:rFonts w:ascii="楷体" w:eastAsia="楷体" w:hAnsi="楷体" w:cs="Arial" w:hint="eastAsia"/>
                <w:sz w:val="23"/>
                <w:szCs w:val="23"/>
                <w:shd w:val="clear" w:color="auto" w:fill="FFFFFF"/>
              </w:rPr>
              <w:t>工作機構</w:t>
            </w: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jc w:val="center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  <w:r w:rsidRPr="00C917F9">
              <w:rPr>
                <w:rFonts w:ascii="楷体" w:eastAsia="楷体" w:hAnsi="楷体" w:cs="Arial" w:hint="eastAsia"/>
                <w:sz w:val="23"/>
                <w:szCs w:val="23"/>
                <w:shd w:val="clear" w:color="auto" w:fill="FFFFFF"/>
              </w:rPr>
              <w:t>職位</w:t>
            </w:r>
          </w:p>
        </w:tc>
      </w:tr>
      <w:tr w:rsidR="008529AC" w:rsidRPr="00C917F9" w:rsidTr="00217B61">
        <w:trPr>
          <w:trHeight w:val="330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</w:tr>
      <w:tr w:rsidR="008529AC" w:rsidRPr="00C917F9" w:rsidTr="00217B61">
        <w:trPr>
          <w:trHeight w:val="375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</w:tr>
      <w:tr w:rsidR="008529AC" w:rsidRPr="00C917F9" w:rsidTr="00217B61">
        <w:trPr>
          <w:trHeight w:val="450"/>
        </w:trPr>
        <w:tc>
          <w:tcPr>
            <w:tcW w:w="2061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827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3472" w:type="dxa"/>
          </w:tcPr>
          <w:p w:rsidR="008529AC" w:rsidRPr="00C917F9" w:rsidRDefault="008529AC" w:rsidP="00217B61">
            <w:pPr>
              <w:spacing w:line="360" w:lineRule="auto"/>
              <w:rPr>
                <w:rFonts w:ascii="楷体" w:eastAsia="楷体" w:hAnsi="楷体" w:cs="Arial"/>
                <w:sz w:val="23"/>
                <w:szCs w:val="23"/>
                <w:shd w:val="clear" w:color="auto" w:fill="FFFFFF"/>
              </w:rPr>
            </w:pPr>
          </w:p>
        </w:tc>
      </w:tr>
    </w:tbl>
    <w:p w:rsidR="008529AC" w:rsidRPr="00C917F9" w:rsidRDefault="007D5639" w:rsidP="008529AC">
      <w:pPr>
        <w:spacing w:line="360" w:lineRule="auto"/>
        <w:rPr>
          <w:rFonts w:ascii="楷体" w:eastAsia="楷体" w:hAnsi="楷体" w:cs="Arial"/>
          <w:sz w:val="23"/>
          <w:szCs w:val="23"/>
          <w:shd w:val="clear" w:color="auto" w:fill="FFFFFF"/>
        </w:rPr>
      </w:pPr>
      <w:r>
        <w:rPr>
          <w:rFonts w:ascii="楷体" w:eastAsia="楷体" w:hAnsi="楷体" w:cs="Arial" w:hint="eastAsia"/>
          <w:sz w:val="23"/>
          <w:szCs w:val="23"/>
          <w:shd w:val="clear" w:color="auto" w:fill="FFFFFF"/>
        </w:rPr>
        <w:t>入選</w:t>
      </w:r>
      <w:r w:rsidR="008529AC"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本次實習計劃</w:t>
      </w:r>
      <w:r>
        <w:rPr>
          <w:rFonts w:ascii="楷体" w:eastAsia="楷体" w:hAnsi="楷体" w:cs="Arial" w:hint="eastAsia"/>
          <w:sz w:val="23"/>
          <w:szCs w:val="23"/>
          <w:shd w:val="clear" w:color="auto" w:fill="FFFFFF"/>
        </w:rPr>
        <w:t>的理由</w:t>
      </w:r>
      <w:r w:rsidR="008529AC"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（可另加紙書寫</w:t>
      </w:r>
      <w:r>
        <w:rPr>
          <w:rFonts w:ascii="楷体" w:eastAsia="楷体" w:hAnsi="楷体" w:cs="Arial" w:hint="eastAsia"/>
          <w:sz w:val="23"/>
          <w:szCs w:val="23"/>
          <w:shd w:val="clear" w:color="auto" w:fill="FFFFFF"/>
        </w:rPr>
        <w:t>，150字内</w:t>
      </w:r>
      <w:r w:rsidR="008529AC"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）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                            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                                       </w:t>
      </w:r>
    </w:p>
    <w:p w:rsidR="008529AC" w:rsidRPr="00C917F9" w:rsidRDefault="008529AC" w:rsidP="008529AC">
      <w:pPr>
        <w:spacing w:line="360" w:lineRule="auto"/>
        <w:rPr>
          <w:rFonts w:ascii="楷体" w:eastAsia="楷体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                                                                                                                                                         </w:t>
      </w:r>
    </w:p>
    <w:p w:rsidR="008529AC" w:rsidRPr="00C917F9" w:rsidRDefault="008529AC" w:rsidP="008529AC">
      <w:pPr>
        <w:spacing w:line="240" w:lineRule="atLeast"/>
        <w:rPr>
          <w:rFonts w:ascii="楷体" w:eastAsia="楷体" w:hAnsi="楷体" w:cs="Arial"/>
          <w:sz w:val="18"/>
          <w:szCs w:val="18"/>
          <w:shd w:val="clear" w:color="auto" w:fill="FFFFFF"/>
        </w:rPr>
      </w:pP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聲明（請於</w:t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sym w:font="Symbol" w:char="F0A0"/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內填</w:t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sym w:font="Symbol" w:char="F0D6"/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號）</w:t>
      </w:r>
    </w:p>
    <w:p w:rsidR="008529AC" w:rsidRPr="00C917F9" w:rsidRDefault="008529AC" w:rsidP="008529AC">
      <w:pPr>
        <w:spacing w:line="240" w:lineRule="atLeast"/>
        <w:rPr>
          <w:rFonts w:ascii="楷体" w:eastAsia="楷体" w:hAnsi="楷体" w:cs="Arial"/>
          <w:sz w:val="18"/>
          <w:szCs w:val="18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A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本人已閱實習活動章程，瞭解并同意所有要求，茲證明本人在表格內填寫內容及呈報文件均最新及準確。</w:t>
      </w:r>
    </w:p>
    <w:p w:rsidR="00A960C8" w:rsidRPr="00A960C8" w:rsidRDefault="008529AC" w:rsidP="00A960C8">
      <w:pPr>
        <w:spacing w:line="240" w:lineRule="atLeast"/>
        <w:rPr>
          <w:rFonts w:ascii="楷体" w:eastAsiaTheme="minorEastAsia" w:hAnsi="楷体" w:cs="Arial"/>
          <w:sz w:val="18"/>
          <w:szCs w:val="18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sym w:font="Symbol" w:char="F0A0"/>
      </w: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</w:t>
      </w:r>
      <w:r w:rsidRPr="00C917F9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本人同意於成功錄取後，繳納保證金澳門幣3,000元正，保證金將在本人按要求完成實習及相關活動后全額退還。</w:t>
      </w:r>
    </w:p>
    <w:p w:rsidR="007B0E98" w:rsidRDefault="007B0E98" w:rsidP="00A960C8">
      <w:pPr>
        <w:spacing w:line="360" w:lineRule="auto"/>
        <w:ind w:right="460"/>
        <w:rPr>
          <w:rFonts w:ascii="楷体" w:eastAsiaTheme="minorEastAsia" w:hAnsi="楷体" w:cs="Arial"/>
          <w:sz w:val="23"/>
          <w:szCs w:val="23"/>
          <w:shd w:val="clear" w:color="auto" w:fill="FFFFFF"/>
        </w:rPr>
      </w:pPr>
    </w:p>
    <w:p w:rsidR="00A960C8" w:rsidRDefault="008529AC" w:rsidP="00A960C8">
      <w:pPr>
        <w:spacing w:line="360" w:lineRule="auto"/>
        <w:ind w:right="460"/>
        <w:rPr>
          <w:rFonts w:ascii="楷体" w:eastAsiaTheme="minorEastAsia" w:hAnsi="楷体" w:cs="Arial"/>
          <w:sz w:val="23"/>
          <w:szCs w:val="23"/>
          <w:u w:val="single"/>
          <w:shd w:val="clear" w:color="auto" w:fill="FFFFFF"/>
        </w:rPr>
      </w:pPr>
      <w:r w:rsidRPr="00C917F9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申請人簽名：</w:t>
      </w:r>
      <w:r w:rsidR="009F79F0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         </w:t>
      </w:r>
      <w:r w:rsidR="00D324CA">
        <w:rPr>
          <w:rFonts w:ascii="楷体" w:eastAsia="楷体" w:hAnsi="楷体" w:cs="Arial" w:hint="eastAsia"/>
          <w:sz w:val="23"/>
          <w:szCs w:val="23"/>
          <w:shd w:val="clear" w:color="auto" w:fill="FFFFFF"/>
        </w:rPr>
        <w:t xml:space="preserve">     </w:t>
      </w:r>
      <w:r w:rsidR="009F79F0">
        <w:rPr>
          <w:rFonts w:ascii="楷体" w:eastAsia="楷体" w:hAnsi="楷体" w:cs="Arial" w:hint="eastAsia"/>
          <w:sz w:val="23"/>
          <w:szCs w:val="23"/>
          <w:shd w:val="clear" w:color="auto" w:fill="FFFFFF"/>
        </w:rPr>
        <w:t>日期：</w:t>
      </w:r>
      <w:r w:rsidRPr="00C917F9">
        <w:rPr>
          <w:rFonts w:ascii="楷体" w:eastAsia="楷体" w:hAnsi="楷体" w:cs="Arial" w:hint="eastAsia"/>
          <w:sz w:val="23"/>
          <w:szCs w:val="23"/>
          <w:u w:val="single"/>
          <w:shd w:val="clear" w:color="auto" w:fill="FFFFFF"/>
        </w:rPr>
        <w:t xml:space="preserve">      </w:t>
      </w:r>
    </w:p>
    <w:p w:rsidR="00A960C8" w:rsidRPr="007B0E98" w:rsidRDefault="00CC3FC7" w:rsidP="00A960C8">
      <w:pPr>
        <w:spacing w:line="360" w:lineRule="auto"/>
        <w:ind w:right="460"/>
        <w:rPr>
          <w:rFonts w:ascii="楷体" w:eastAsia="楷体" w:hAnsi="楷体" w:cs="Arial" w:hint="eastAsia"/>
          <w:sz w:val="18"/>
          <w:szCs w:val="18"/>
          <w:shd w:val="clear" w:color="auto" w:fill="FFFFFF"/>
          <w:lang w:eastAsia="zh-CN"/>
        </w:rPr>
      </w:pPr>
      <w:r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請將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  <w:lang w:eastAsia="zh-CN"/>
        </w:rPr>
        <w:t>填好報名表連同</w:t>
      </w:r>
      <w:r w:rsid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個人有效旅行證件掃描件</w:t>
      </w:r>
      <w:r w:rsidR="00A960C8">
        <w:rPr>
          <w:rFonts w:ascii="楷体" w:eastAsia="楷体" w:hAnsi="楷体" w:cs="Arial" w:hint="eastAsia"/>
          <w:sz w:val="18"/>
          <w:szCs w:val="18"/>
          <w:shd w:val="clear" w:color="auto" w:fill="FFFFFF"/>
          <w:lang w:eastAsia="zh-CN"/>
        </w:rPr>
        <w:t>、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個人證件大頭相、中英文簡歷，發送郵件至：info</w:t>
      </w:r>
      <w:r w:rsidR="00A960C8" w:rsidRPr="00A960C8">
        <w:rPr>
          <w:rFonts w:ascii="楷体" w:eastAsia="楷体" w:hAnsi="楷体" w:cs="Arial"/>
          <w:sz w:val="18"/>
          <w:szCs w:val="18"/>
          <w:shd w:val="clear" w:color="auto" w:fill="FFFFFF"/>
        </w:rPr>
        <w:t>@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bmepa</w:t>
      </w:r>
      <w:r w:rsidR="00A960C8" w:rsidRPr="00A960C8">
        <w:rPr>
          <w:rFonts w:ascii="楷体" w:eastAsia="楷体" w:hAnsi="楷体" w:cs="Arial"/>
          <w:sz w:val="18"/>
          <w:szCs w:val="18"/>
          <w:shd w:val="clear" w:color="auto" w:fill="FFFFFF"/>
        </w:rPr>
        <w:t>.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org郵件主題請註明“</w:t>
      </w:r>
      <w:r w:rsidR="00A960C8" w:rsidRPr="00A960C8">
        <w:rPr>
          <w:rFonts w:ascii="楷体" w:eastAsia="楷体" w:hAnsi="楷体" w:cs="Arial"/>
          <w:sz w:val="18"/>
          <w:szCs w:val="18"/>
          <w:shd w:val="clear" w:color="auto" w:fill="FFFFFF"/>
        </w:rPr>
        <w:t>201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9港澳青年學生北京社會實踐活動</w:t>
      </w:r>
      <w:r w:rsidR="00A960C8" w:rsidRPr="00A960C8">
        <w:rPr>
          <w:rFonts w:ascii="楷体" w:eastAsia="楷体" w:hAnsi="楷体" w:cs="Arial"/>
          <w:sz w:val="18"/>
          <w:szCs w:val="18"/>
          <w:shd w:val="clear" w:color="auto" w:fill="FFFFFF"/>
        </w:rPr>
        <w:t>+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申請人姓名</w:t>
      </w:r>
      <w:r w:rsidR="00A960C8" w:rsidRPr="00A960C8">
        <w:rPr>
          <w:rFonts w:ascii="楷体" w:eastAsia="楷体" w:hAnsi="楷体" w:cs="Arial"/>
          <w:sz w:val="18"/>
          <w:szCs w:val="18"/>
          <w:shd w:val="clear" w:color="auto" w:fill="FFFFFF"/>
        </w:rPr>
        <w:t>+</w:t>
      </w:r>
      <w:r w:rsidR="00A960C8" w:rsidRPr="00A960C8">
        <w:rPr>
          <w:rFonts w:ascii="楷体" w:eastAsia="楷体" w:hAnsi="楷体" w:cs="Arial" w:hint="eastAsia"/>
          <w:sz w:val="18"/>
          <w:szCs w:val="18"/>
          <w:shd w:val="clear" w:color="auto" w:fill="FFFFFF"/>
        </w:rPr>
        <w:t>在讀大學”</w:t>
      </w:r>
      <w:bookmarkStart w:id="0" w:name="_GoBack"/>
      <w:bookmarkEnd w:id="0"/>
    </w:p>
    <w:sectPr w:rsidR="00A960C8" w:rsidRPr="007B0E98" w:rsidSect="00D324CA">
      <w:headerReference w:type="default" r:id="rId8"/>
      <w:pgSz w:w="11906" w:h="16838"/>
      <w:pgMar w:top="1701" w:right="1133" w:bottom="568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10F4" w:rsidRDefault="00CD10F4" w:rsidP="00E6446D">
      <w:pPr>
        <w:spacing w:line="240" w:lineRule="auto"/>
      </w:pPr>
      <w:r>
        <w:separator/>
      </w:r>
    </w:p>
  </w:endnote>
  <w:endnote w:type="continuationSeparator" w:id="0">
    <w:p w:rsidR="00CD10F4" w:rsidRDefault="00CD10F4" w:rsidP="00E644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10F4" w:rsidRDefault="00CD10F4" w:rsidP="00E6446D">
      <w:pPr>
        <w:spacing w:line="240" w:lineRule="auto"/>
      </w:pPr>
      <w:r>
        <w:separator/>
      </w:r>
    </w:p>
  </w:footnote>
  <w:footnote w:type="continuationSeparator" w:id="0">
    <w:p w:rsidR="00CD10F4" w:rsidRDefault="00CD10F4" w:rsidP="00E644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5DE1" w:rsidRDefault="00935DE1">
    <w:pPr>
      <w:pStyle w:val="a4"/>
    </w:pPr>
    <w:r w:rsidRPr="00935DE1">
      <w:rPr>
        <w:noProof/>
        <w:lang w:eastAsia="zh-CN"/>
      </w:rPr>
      <w:drawing>
        <wp:anchor distT="0" distB="0" distL="114300" distR="114300" simplePos="0" relativeHeight="251659264" behindDoc="1" locked="0" layoutInCell="1" allowOverlap="0" wp14:anchorId="46EC83E8" wp14:editId="7A8D2395">
          <wp:simplePos x="0" y="0"/>
          <wp:positionH relativeFrom="page">
            <wp:posOffset>3147</wp:posOffset>
          </wp:positionH>
          <wp:positionV relativeFrom="page">
            <wp:posOffset>0</wp:posOffset>
          </wp:positionV>
          <wp:extent cx="7542641" cy="10670650"/>
          <wp:effectExtent l="19050" t="0" r="0" b="0"/>
          <wp:wrapNone/>
          <wp:docPr id="2" name="Picture 152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6" name="Picture 152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3800" cy="1066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94A87"/>
    <w:multiLevelType w:val="hybridMultilevel"/>
    <w:tmpl w:val="A260BA0E"/>
    <w:lvl w:ilvl="0" w:tplc="6152EA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D136840"/>
    <w:multiLevelType w:val="hybridMultilevel"/>
    <w:tmpl w:val="44922B8E"/>
    <w:lvl w:ilvl="0" w:tplc="940C0C0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62A81D7C"/>
    <w:multiLevelType w:val="hybridMultilevel"/>
    <w:tmpl w:val="89C497B2"/>
    <w:lvl w:ilvl="0" w:tplc="39668924">
      <w:start w:val="1"/>
      <w:numFmt w:val="lowerLetter"/>
      <w:lvlText w:val="%1)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40" w:hanging="480"/>
      </w:pPr>
    </w:lvl>
    <w:lvl w:ilvl="2" w:tplc="0409001B" w:tentative="1">
      <w:start w:val="1"/>
      <w:numFmt w:val="lowerRoman"/>
      <w:lvlText w:val="%3."/>
      <w:lvlJc w:val="right"/>
      <w:pPr>
        <w:ind w:left="2320" w:hanging="480"/>
      </w:pPr>
    </w:lvl>
    <w:lvl w:ilvl="3" w:tplc="0409000F" w:tentative="1">
      <w:start w:val="1"/>
      <w:numFmt w:val="decimal"/>
      <w:lvlText w:val="%4."/>
      <w:lvlJc w:val="left"/>
      <w:pPr>
        <w:ind w:left="28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0" w:hanging="480"/>
      </w:pPr>
    </w:lvl>
    <w:lvl w:ilvl="5" w:tplc="0409001B" w:tentative="1">
      <w:start w:val="1"/>
      <w:numFmt w:val="lowerRoman"/>
      <w:lvlText w:val="%6."/>
      <w:lvlJc w:val="right"/>
      <w:pPr>
        <w:ind w:left="3760" w:hanging="480"/>
      </w:pPr>
    </w:lvl>
    <w:lvl w:ilvl="6" w:tplc="0409000F" w:tentative="1">
      <w:start w:val="1"/>
      <w:numFmt w:val="decimal"/>
      <w:lvlText w:val="%7."/>
      <w:lvlJc w:val="left"/>
      <w:pPr>
        <w:ind w:left="42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0" w:hanging="480"/>
      </w:pPr>
    </w:lvl>
    <w:lvl w:ilvl="8" w:tplc="0409001B" w:tentative="1">
      <w:start w:val="1"/>
      <w:numFmt w:val="lowerRoman"/>
      <w:lvlText w:val="%9."/>
      <w:lvlJc w:val="right"/>
      <w:pPr>
        <w:ind w:left="5200" w:hanging="480"/>
      </w:pPr>
    </w:lvl>
  </w:abstractNum>
  <w:abstractNum w:abstractNumId="3">
    <w:nsid w:val="73391D39"/>
    <w:multiLevelType w:val="hybridMultilevel"/>
    <w:tmpl w:val="D516660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AE2EC4A6">
      <w:start w:val="1"/>
      <w:numFmt w:val="decimal"/>
      <w:lvlText w:val="%2."/>
      <w:lvlJc w:val="lef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sjAxtTA3NLYwsjBX0lEKTi0uzszPAymwqAUA6GKmNiwAAAA="/>
  </w:docVars>
  <w:rsids>
    <w:rsidRoot w:val="00A5392A"/>
    <w:rsid w:val="00000801"/>
    <w:rsid w:val="00011F81"/>
    <w:rsid w:val="00012CCD"/>
    <w:rsid w:val="00012FC5"/>
    <w:rsid w:val="00014E58"/>
    <w:rsid w:val="00021428"/>
    <w:rsid w:val="0004343E"/>
    <w:rsid w:val="00047FE7"/>
    <w:rsid w:val="000513EC"/>
    <w:rsid w:val="00077792"/>
    <w:rsid w:val="00096650"/>
    <w:rsid w:val="000A4432"/>
    <w:rsid w:val="000A475F"/>
    <w:rsid w:val="000C03AB"/>
    <w:rsid w:val="000F26D0"/>
    <w:rsid w:val="000F3CE9"/>
    <w:rsid w:val="00103C4A"/>
    <w:rsid w:val="00127958"/>
    <w:rsid w:val="00140E9F"/>
    <w:rsid w:val="00143BC3"/>
    <w:rsid w:val="00162D53"/>
    <w:rsid w:val="00190903"/>
    <w:rsid w:val="001E1076"/>
    <w:rsid w:val="001F45B1"/>
    <w:rsid w:val="001F6091"/>
    <w:rsid w:val="00212031"/>
    <w:rsid w:val="002327FA"/>
    <w:rsid w:val="00243400"/>
    <w:rsid w:val="00254B46"/>
    <w:rsid w:val="00265352"/>
    <w:rsid w:val="002840EC"/>
    <w:rsid w:val="002C3AB7"/>
    <w:rsid w:val="002D1B06"/>
    <w:rsid w:val="002E661D"/>
    <w:rsid w:val="00305E81"/>
    <w:rsid w:val="00306658"/>
    <w:rsid w:val="00323612"/>
    <w:rsid w:val="00330999"/>
    <w:rsid w:val="003A1490"/>
    <w:rsid w:val="003A17FE"/>
    <w:rsid w:val="003D7F84"/>
    <w:rsid w:val="00416A93"/>
    <w:rsid w:val="00442A2D"/>
    <w:rsid w:val="00453316"/>
    <w:rsid w:val="004545D6"/>
    <w:rsid w:val="00485E90"/>
    <w:rsid w:val="004902E4"/>
    <w:rsid w:val="004C3A2F"/>
    <w:rsid w:val="004C7ACE"/>
    <w:rsid w:val="004E5595"/>
    <w:rsid w:val="005053B8"/>
    <w:rsid w:val="00506662"/>
    <w:rsid w:val="005149CA"/>
    <w:rsid w:val="00516D31"/>
    <w:rsid w:val="005408E3"/>
    <w:rsid w:val="00575F69"/>
    <w:rsid w:val="005B4999"/>
    <w:rsid w:val="005C4DA2"/>
    <w:rsid w:val="0062405A"/>
    <w:rsid w:val="00631B90"/>
    <w:rsid w:val="0066445C"/>
    <w:rsid w:val="00674152"/>
    <w:rsid w:val="00694429"/>
    <w:rsid w:val="00695113"/>
    <w:rsid w:val="00695D73"/>
    <w:rsid w:val="006A6071"/>
    <w:rsid w:val="00717B0B"/>
    <w:rsid w:val="00796081"/>
    <w:rsid w:val="007B0E98"/>
    <w:rsid w:val="007B28B1"/>
    <w:rsid w:val="007C789D"/>
    <w:rsid w:val="007D478B"/>
    <w:rsid w:val="007D5639"/>
    <w:rsid w:val="007E2D42"/>
    <w:rsid w:val="007F2B74"/>
    <w:rsid w:val="008137B8"/>
    <w:rsid w:val="0081419E"/>
    <w:rsid w:val="00821E82"/>
    <w:rsid w:val="00826CB0"/>
    <w:rsid w:val="0083156B"/>
    <w:rsid w:val="008461DE"/>
    <w:rsid w:val="008529AC"/>
    <w:rsid w:val="00870CEE"/>
    <w:rsid w:val="00883E64"/>
    <w:rsid w:val="008862F7"/>
    <w:rsid w:val="008D56F6"/>
    <w:rsid w:val="00900E48"/>
    <w:rsid w:val="00912306"/>
    <w:rsid w:val="00916F38"/>
    <w:rsid w:val="0091718F"/>
    <w:rsid w:val="00931B7E"/>
    <w:rsid w:val="00935DE1"/>
    <w:rsid w:val="00937C80"/>
    <w:rsid w:val="00973427"/>
    <w:rsid w:val="009C3B5A"/>
    <w:rsid w:val="009E0CF6"/>
    <w:rsid w:val="009F79F0"/>
    <w:rsid w:val="009F7C8E"/>
    <w:rsid w:val="00A13077"/>
    <w:rsid w:val="00A2122C"/>
    <w:rsid w:val="00A21351"/>
    <w:rsid w:val="00A4234B"/>
    <w:rsid w:val="00A42CFB"/>
    <w:rsid w:val="00A5392A"/>
    <w:rsid w:val="00A73FF2"/>
    <w:rsid w:val="00A931DB"/>
    <w:rsid w:val="00A960C8"/>
    <w:rsid w:val="00AE5896"/>
    <w:rsid w:val="00AF1DAE"/>
    <w:rsid w:val="00B002F3"/>
    <w:rsid w:val="00B07EB2"/>
    <w:rsid w:val="00B53B2F"/>
    <w:rsid w:val="00B716DB"/>
    <w:rsid w:val="00B853BA"/>
    <w:rsid w:val="00BA18AC"/>
    <w:rsid w:val="00BA6222"/>
    <w:rsid w:val="00BB5821"/>
    <w:rsid w:val="00BC0D9B"/>
    <w:rsid w:val="00BD3BD7"/>
    <w:rsid w:val="00BD5FB5"/>
    <w:rsid w:val="00BF0696"/>
    <w:rsid w:val="00BF357B"/>
    <w:rsid w:val="00C57E05"/>
    <w:rsid w:val="00C75444"/>
    <w:rsid w:val="00CA5A62"/>
    <w:rsid w:val="00CB45EB"/>
    <w:rsid w:val="00CC3FC7"/>
    <w:rsid w:val="00CC5B48"/>
    <w:rsid w:val="00CD10F4"/>
    <w:rsid w:val="00CE0CC9"/>
    <w:rsid w:val="00D148A0"/>
    <w:rsid w:val="00D324CA"/>
    <w:rsid w:val="00D3488B"/>
    <w:rsid w:val="00D40803"/>
    <w:rsid w:val="00D570BC"/>
    <w:rsid w:val="00D723CD"/>
    <w:rsid w:val="00D72A07"/>
    <w:rsid w:val="00D802CC"/>
    <w:rsid w:val="00D918F2"/>
    <w:rsid w:val="00DA13E8"/>
    <w:rsid w:val="00DC6B50"/>
    <w:rsid w:val="00E01608"/>
    <w:rsid w:val="00E5494A"/>
    <w:rsid w:val="00E60892"/>
    <w:rsid w:val="00E61F8E"/>
    <w:rsid w:val="00E6446D"/>
    <w:rsid w:val="00ED2DBC"/>
    <w:rsid w:val="00EF439A"/>
    <w:rsid w:val="00F07AAD"/>
    <w:rsid w:val="00F24067"/>
    <w:rsid w:val="00F44F30"/>
    <w:rsid w:val="00F65BE6"/>
    <w:rsid w:val="00F940AF"/>
    <w:rsid w:val="00FC0E7D"/>
    <w:rsid w:val="00FD09EA"/>
    <w:rsid w:val="00FD42DB"/>
    <w:rsid w:val="00FF1BD6"/>
    <w:rsid w:val="00FF47D8"/>
    <w:rsid w:val="00FF50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45B1"/>
    <w:pPr>
      <w:spacing w:line="276" w:lineRule="auto"/>
    </w:pPr>
    <w:rPr>
      <w:rFonts w:ascii="Calibri" w:eastAsia="Calibri" w:hAnsi="Calibri" w:cs="Calibri"/>
      <w:color w:val="000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4E58"/>
    <w:pPr>
      <w:widowControl w:val="0"/>
      <w:spacing w:line="240" w:lineRule="auto"/>
      <w:ind w:leftChars="200" w:left="480"/>
    </w:pPr>
    <w:rPr>
      <w:rFonts w:asciiTheme="minorHAnsi" w:eastAsiaTheme="minorEastAsia" w:hAnsiTheme="minorHAnsi" w:cstheme="minorBidi"/>
      <w:color w:val="auto"/>
      <w:sz w:val="24"/>
    </w:rPr>
  </w:style>
  <w:style w:type="paragraph" w:styleId="a4">
    <w:name w:val="header"/>
    <w:basedOn w:val="a"/>
    <w:link w:val="Char"/>
    <w:uiPriority w:val="99"/>
    <w:unhideWhenUsed/>
    <w:rsid w:val="00E644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">
    <w:name w:val="页眉 Char"/>
    <w:basedOn w:val="a0"/>
    <w:link w:val="a4"/>
    <w:uiPriority w:val="99"/>
    <w:rsid w:val="00E6446D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footer"/>
    <w:basedOn w:val="a"/>
    <w:link w:val="Char0"/>
    <w:uiPriority w:val="99"/>
    <w:unhideWhenUsed/>
    <w:rsid w:val="00E644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0">
    <w:name w:val="页脚 Char"/>
    <w:basedOn w:val="a0"/>
    <w:link w:val="a5"/>
    <w:uiPriority w:val="99"/>
    <w:rsid w:val="00E6446D"/>
    <w:rPr>
      <w:rFonts w:ascii="Calibri" w:eastAsia="Calibri" w:hAnsi="Calibri" w:cs="Calibri"/>
      <w:color w:val="000000"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011F81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011F81"/>
    <w:rPr>
      <w:rFonts w:ascii="Calibri" w:eastAsia="Calibri" w:hAnsi="Calibri" w:cs="Calibri"/>
      <w:color w:val="000000"/>
      <w:sz w:val="18"/>
      <w:szCs w:val="18"/>
    </w:rPr>
  </w:style>
  <w:style w:type="paragraph" w:styleId="a7">
    <w:name w:val="Date"/>
    <w:basedOn w:val="a"/>
    <w:next w:val="a"/>
    <w:link w:val="Char2"/>
    <w:uiPriority w:val="99"/>
    <w:semiHidden/>
    <w:unhideWhenUsed/>
    <w:rsid w:val="000A4432"/>
    <w:pPr>
      <w:ind w:leftChars="2500" w:left="100"/>
    </w:pPr>
  </w:style>
  <w:style w:type="character" w:customStyle="1" w:styleId="Char2">
    <w:name w:val="日期 Char"/>
    <w:basedOn w:val="a0"/>
    <w:link w:val="a7"/>
    <w:uiPriority w:val="99"/>
    <w:semiHidden/>
    <w:rsid w:val="000A4432"/>
    <w:rPr>
      <w:rFonts w:ascii="Calibri" w:eastAsia="Calibri" w:hAnsi="Calibri" w:cs="Calibri"/>
      <w:color w:val="000000"/>
      <w:sz w:val="22"/>
    </w:rPr>
  </w:style>
  <w:style w:type="character" w:customStyle="1" w:styleId="s2">
    <w:name w:val="s2"/>
    <w:basedOn w:val="a0"/>
    <w:rsid w:val="008529AC"/>
  </w:style>
  <w:style w:type="character" w:styleId="a8">
    <w:name w:val="Hyperlink"/>
    <w:basedOn w:val="a0"/>
    <w:uiPriority w:val="99"/>
    <w:unhideWhenUsed/>
    <w:rsid w:val="008529A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45B1"/>
    <w:pPr>
      <w:spacing w:line="276" w:lineRule="auto"/>
    </w:pPr>
    <w:rPr>
      <w:rFonts w:ascii="Calibri" w:eastAsia="Calibri" w:hAnsi="Calibri" w:cs="Calibri"/>
      <w:color w:val="000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4E58"/>
    <w:pPr>
      <w:widowControl w:val="0"/>
      <w:spacing w:line="240" w:lineRule="auto"/>
      <w:ind w:leftChars="200" w:left="480"/>
    </w:pPr>
    <w:rPr>
      <w:rFonts w:asciiTheme="minorHAnsi" w:eastAsiaTheme="minorEastAsia" w:hAnsiTheme="minorHAnsi" w:cstheme="minorBidi"/>
      <w:color w:val="auto"/>
      <w:sz w:val="24"/>
    </w:rPr>
  </w:style>
  <w:style w:type="paragraph" w:styleId="a4">
    <w:name w:val="header"/>
    <w:basedOn w:val="a"/>
    <w:link w:val="Char"/>
    <w:uiPriority w:val="99"/>
    <w:unhideWhenUsed/>
    <w:rsid w:val="00E644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">
    <w:name w:val="页眉 Char"/>
    <w:basedOn w:val="a0"/>
    <w:link w:val="a4"/>
    <w:uiPriority w:val="99"/>
    <w:rsid w:val="00E6446D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footer"/>
    <w:basedOn w:val="a"/>
    <w:link w:val="Char0"/>
    <w:uiPriority w:val="99"/>
    <w:unhideWhenUsed/>
    <w:rsid w:val="00E644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0">
    <w:name w:val="页脚 Char"/>
    <w:basedOn w:val="a0"/>
    <w:link w:val="a5"/>
    <w:uiPriority w:val="99"/>
    <w:rsid w:val="00E6446D"/>
    <w:rPr>
      <w:rFonts w:ascii="Calibri" w:eastAsia="Calibri" w:hAnsi="Calibri" w:cs="Calibri"/>
      <w:color w:val="000000"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011F81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011F81"/>
    <w:rPr>
      <w:rFonts w:ascii="Calibri" w:eastAsia="Calibri" w:hAnsi="Calibri" w:cs="Calibri"/>
      <w:color w:val="000000"/>
      <w:sz w:val="18"/>
      <w:szCs w:val="18"/>
    </w:rPr>
  </w:style>
  <w:style w:type="paragraph" w:styleId="a7">
    <w:name w:val="Date"/>
    <w:basedOn w:val="a"/>
    <w:next w:val="a"/>
    <w:link w:val="Char2"/>
    <w:uiPriority w:val="99"/>
    <w:semiHidden/>
    <w:unhideWhenUsed/>
    <w:rsid w:val="000A4432"/>
    <w:pPr>
      <w:ind w:leftChars="2500" w:left="100"/>
    </w:pPr>
  </w:style>
  <w:style w:type="character" w:customStyle="1" w:styleId="Char2">
    <w:name w:val="日期 Char"/>
    <w:basedOn w:val="a0"/>
    <w:link w:val="a7"/>
    <w:uiPriority w:val="99"/>
    <w:semiHidden/>
    <w:rsid w:val="000A4432"/>
    <w:rPr>
      <w:rFonts w:ascii="Calibri" w:eastAsia="Calibri" w:hAnsi="Calibri" w:cs="Calibri"/>
      <w:color w:val="000000"/>
      <w:sz w:val="22"/>
    </w:rPr>
  </w:style>
  <w:style w:type="character" w:customStyle="1" w:styleId="s2">
    <w:name w:val="s2"/>
    <w:basedOn w:val="a0"/>
    <w:rsid w:val="008529AC"/>
  </w:style>
  <w:style w:type="character" w:styleId="a8">
    <w:name w:val="Hyperlink"/>
    <w:basedOn w:val="a0"/>
    <w:uiPriority w:val="99"/>
    <w:unhideWhenUsed/>
    <w:rsid w:val="008529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44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1</Words>
  <Characters>1209</Characters>
  <Application>Microsoft Office Word</Application>
  <DocSecurity>0</DocSecurity>
  <Lines>10</Lines>
  <Paragraphs>2</Paragraphs>
  <ScaleCrop>false</ScaleCrop>
  <Company>微软中国</Company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ebook</dc:creator>
  <cp:lastModifiedBy>Administrator</cp:lastModifiedBy>
  <cp:revision>7</cp:revision>
  <cp:lastPrinted>2018-04-16T08:34:00Z</cp:lastPrinted>
  <dcterms:created xsi:type="dcterms:W3CDTF">2019-03-15T11:31:00Z</dcterms:created>
  <dcterms:modified xsi:type="dcterms:W3CDTF">2019-05-14T11:00:00Z</dcterms:modified>
</cp:coreProperties>
</file>